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5B1F7" w14:textId="77777777" w:rsidR="00F65A4D" w:rsidRPr="00F65A4D" w:rsidRDefault="00F65A4D" w:rsidP="00F65A4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Given a non-empty array of integers, return the </w:t>
      </w:r>
      <w:r w:rsidRPr="00F65A4D">
        <w:rPr>
          <w:rFonts w:ascii="Segoe UI" w:eastAsia="Times New Roman" w:hAnsi="Segoe UI" w:cs="Segoe UI"/>
          <w:b/>
          <w:bCs/>
          <w:i/>
          <w:iCs/>
          <w:color w:val="263238"/>
          <w:sz w:val="21"/>
          <w:szCs w:val="21"/>
        </w:rPr>
        <w:t>k</w:t>
      </w: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 most frequent elements.</w:t>
      </w:r>
    </w:p>
    <w:p w14:paraId="08A93A29" w14:textId="77777777" w:rsidR="00F65A4D" w:rsidRPr="00F65A4D" w:rsidRDefault="00F65A4D" w:rsidP="00F65A4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5A4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F28D9E2" w14:textId="77777777" w:rsidR="00F65A4D" w:rsidRPr="00F65A4D" w:rsidRDefault="00F65A4D" w:rsidP="00F65A4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5A4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proofErr w:type="spellStart"/>
      <w:r w:rsidRPr="00F65A4D">
        <w:rPr>
          <w:rFonts w:ascii="Consolas" w:eastAsia="Times New Roman" w:hAnsi="Consolas" w:cs="Consolas"/>
          <w:color w:val="263238"/>
          <w:sz w:val="20"/>
          <w:szCs w:val="20"/>
        </w:rPr>
        <w:t>nums</w:t>
      </w:r>
      <w:proofErr w:type="spellEnd"/>
      <w:r w:rsidRPr="00F65A4D">
        <w:rPr>
          <w:rFonts w:ascii="Consolas" w:eastAsia="Times New Roman" w:hAnsi="Consolas" w:cs="Consolas"/>
          <w:color w:val="263238"/>
          <w:sz w:val="20"/>
          <w:szCs w:val="20"/>
        </w:rPr>
        <w:t xml:space="preserve"> = [1,1,1,2,2,3], k = 2</w:t>
      </w:r>
    </w:p>
    <w:p w14:paraId="3D3BACA3" w14:textId="77777777" w:rsidR="00F65A4D" w:rsidRPr="00F65A4D" w:rsidRDefault="00F65A4D" w:rsidP="00F65A4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5A4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F65A4D">
        <w:rPr>
          <w:rFonts w:ascii="Consolas" w:eastAsia="Times New Roman" w:hAnsi="Consolas" w:cs="Consolas"/>
          <w:color w:val="263238"/>
          <w:sz w:val="20"/>
          <w:szCs w:val="20"/>
        </w:rPr>
        <w:t>[1,2]</w:t>
      </w:r>
    </w:p>
    <w:p w14:paraId="355AB485" w14:textId="77777777" w:rsidR="00F65A4D" w:rsidRPr="00F65A4D" w:rsidRDefault="00F65A4D" w:rsidP="00F65A4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5A4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73CC1AD8" w14:textId="77777777" w:rsidR="00F65A4D" w:rsidRPr="00F65A4D" w:rsidRDefault="00F65A4D" w:rsidP="00F65A4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5A4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proofErr w:type="spellStart"/>
      <w:r w:rsidRPr="00F65A4D">
        <w:rPr>
          <w:rFonts w:ascii="Consolas" w:eastAsia="Times New Roman" w:hAnsi="Consolas" w:cs="Consolas"/>
          <w:color w:val="263238"/>
          <w:sz w:val="20"/>
          <w:szCs w:val="20"/>
        </w:rPr>
        <w:t>nums</w:t>
      </w:r>
      <w:proofErr w:type="spellEnd"/>
      <w:r w:rsidRPr="00F65A4D">
        <w:rPr>
          <w:rFonts w:ascii="Consolas" w:eastAsia="Times New Roman" w:hAnsi="Consolas" w:cs="Consolas"/>
          <w:color w:val="263238"/>
          <w:sz w:val="20"/>
          <w:szCs w:val="20"/>
        </w:rPr>
        <w:t xml:space="preserve"> = [1], k = 1</w:t>
      </w:r>
    </w:p>
    <w:p w14:paraId="782ECA13" w14:textId="77777777" w:rsidR="00F65A4D" w:rsidRPr="00F65A4D" w:rsidRDefault="00F65A4D" w:rsidP="00F65A4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65A4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F65A4D">
        <w:rPr>
          <w:rFonts w:ascii="Consolas" w:eastAsia="Times New Roman" w:hAnsi="Consolas" w:cs="Consolas"/>
          <w:color w:val="263238"/>
          <w:sz w:val="20"/>
          <w:szCs w:val="20"/>
        </w:rPr>
        <w:t>[1]</w:t>
      </w:r>
    </w:p>
    <w:p w14:paraId="360B339D" w14:textId="77777777" w:rsidR="00F65A4D" w:rsidRPr="00F65A4D" w:rsidRDefault="00F65A4D" w:rsidP="00F65A4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5A4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66C7D97C" w14:textId="77777777" w:rsidR="00F65A4D" w:rsidRPr="00F65A4D" w:rsidRDefault="00F65A4D" w:rsidP="00F65A4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You may assume </w:t>
      </w:r>
      <w:r w:rsidRPr="00F65A4D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 is always valid, 1 ≤ </w:t>
      </w:r>
      <w:r w:rsidRPr="00F65A4D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 ≤ number of unique elements.</w:t>
      </w:r>
    </w:p>
    <w:p w14:paraId="1BEF66E1" w14:textId="77777777" w:rsidR="00F65A4D" w:rsidRPr="00F65A4D" w:rsidRDefault="00F65A4D" w:rsidP="00F65A4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Your algorithm's time complexity </w:t>
      </w:r>
      <w:r w:rsidRPr="00F65A4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must be</w:t>
      </w: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 xml:space="preserve"> better than </w:t>
      </w:r>
      <w:proofErr w:type="gramStart"/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O(</w:t>
      </w:r>
      <w:proofErr w:type="gramEnd"/>
      <w:r w:rsidRPr="00F65A4D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 log </w:t>
      </w:r>
      <w:r w:rsidRPr="00F65A4D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), where </w:t>
      </w:r>
      <w:r w:rsidRPr="00F65A4D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F65A4D">
        <w:rPr>
          <w:rFonts w:ascii="Segoe UI" w:eastAsia="Times New Roman" w:hAnsi="Segoe UI" w:cs="Segoe UI"/>
          <w:color w:val="263238"/>
          <w:sz w:val="21"/>
          <w:szCs w:val="21"/>
        </w:rPr>
        <w:t> is the array's size.</w:t>
      </w:r>
    </w:p>
    <w:p w14:paraId="4EF18CC8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F12D20"/>
    <w:multiLevelType w:val="multilevel"/>
    <w:tmpl w:val="CC2A0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DA0NLI0NDcwsDRR0lEKTi0uzszPAykwrAUAfQvE1SwAAAA="/>
  </w:docVars>
  <w:rsids>
    <w:rsidRoot w:val="00B21AFF"/>
    <w:rsid w:val="00A57F9B"/>
    <w:rsid w:val="00AD2787"/>
    <w:rsid w:val="00B21AFF"/>
    <w:rsid w:val="00D1495E"/>
    <w:rsid w:val="00E65929"/>
    <w:rsid w:val="00E80F3D"/>
    <w:rsid w:val="00F65A4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24A5F0-FBB7-40CA-B73E-673A6A295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5A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65A4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5A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5A4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940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11T03:21:00Z</dcterms:created>
  <dcterms:modified xsi:type="dcterms:W3CDTF">2019-12-11T03:21:00Z</dcterms:modified>
</cp:coreProperties>
</file>